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7DD21" w14:textId="77777777" w:rsidR="008338DF" w:rsidRDefault="00FB784D">
      <w:pPr>
        <w:jc w:val="center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2</w:t>
      </w:r>
      <w:r>
        <w:rPr>
          <w:rFonts w:ascii="方正小标宋简体" w:eastAsia="方正小标宋简体"/>
          <w:sz w:val="36"/>
          <w:szCs w:val="36"/>
        </w:rPr>
        <w:t>02</w:t>
      </w:r>
      <w:r>
        <w:rPr>
          <w:rFonts w:ascii="方正小标宋简体" w:eastAsia="方正小标宋简体" w:hint="eastAsia"/>
          <w:sz w:val="36"/>
          <w:szCs w:val="36"/>
        </w:rPr>
        <w:t>5年优秀志愿者、志愿者之星名额分配表</w:t>
      </w:r>
    </w:p>
    <w:p w14:paraId="55BB2935" w14:textId="77777777" w:rsidR="008338DF" w:rsidRDefault="008338DF">
      <w:pPr>
        <w:jc w:val="center"/>
        <w:rPr>
          <w:rFonts w:ascii="方正小标宋简体" w:eastAsia="方正小标宋简体"/>
          <w:b/>
          <w:sz w:val="3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98"/>
        <w:gridCol w:w="1656"/>
        <w:gridCol w:w="939"/>
        <w:gridCol w:w="1180"/>
        <w:gridCol w:w="939"/>
        <w:gridCol w:w="1421"/>
        <w:gridCol w:w="1421"/>
      </w:tblGrid>
      <w:tr w:rsidR="00CE3E4F" w:rsidRPr="00CE3E4F" w14:paraId="3BF544B0" w14:textId="77777777" w:rsidTr="00CE3E4F">
        <w:trPr>
          <w:trHeight w:val="29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D34BB" w14:textId="77777777" w:rsidR="003619CB" w:rsidRPr="00CE3E4F" w:rsidRDefault="003619CB" w:rsidP="00FB784D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序号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CE4BD" w14:textId="77777777" w:rsidR="003619CB" w:rsidRPr="00CE3E4F" w:rsidRDefault="003619CB" w:rsidP="00FB784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学院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01BC7" w14:textId="77777777" w:rsidR="003619CB" w:rsidRPr="00CE3E4F" w:rsidRDefault="003619CB" w:rsidP="00FB784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项目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6512C" w14:textId="02E295A6" w:rsidR="003619CB" w:rsidRPr="00CE3E4F" w:rsidRDefault="003619CB" w:rsidP="00FB784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活跃</w:t>
            </w:r>
            <w:r w:rsidR="00CE3E4F">
              <w:rPr>
                <w:rFonts w:ascii="Times New Roman" w:eastAsia="宋体" w:hAnsi="Times New Roman" w:cs="Times New Roman" w:hint="eastAsia"/>
                <w:b/>
                <w:bCs/>
                <w:color w:val="000000"/>
                <w:sz w:val="24"/>
                <w:szCs w:val="24"/>
              </w:rPr>
              <w:t>人</w:t>
            </w:r>
            <w:r w:rsidRPr="00CE3E4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4E172" w14:textId="77777777" w:rsidR="003619CB" w:rsidRPr="00CE3E4F" w:rsidRDefault="003619CB" w:rsidP="00FB784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学生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9B1CC" w14:textId="77777777" w:rsidR="003619CB" w:rsidRPr="00CE3E4F" w:rsidRDefault="003619CB" w:rsidP="00FB784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优秀志愿者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6C1CA" w14:textId="77777777" w:rsidR="003619CB" w:rsidRPr="00CE3E4F" w:rsidRDefault="003619CB" w:rsidP="00FB784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志愿者之星</w:t>
            </w:r>
          </w:p>
        </w:tc>
      </w:tr>
      <w:tr w:rsidR="00A2776D" w:rsidRPr="00CE3E4F" w14:paraId="25E82B6E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8F9C4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2A846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能动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E57A0" w14:textId="3FE20C64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478EE" w14:textId="12BC0AC8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01A33" w14:textId="50E3603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A0B44" w14:textId="403E8A3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724BB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F0964" w14:textId="5C238D77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2776D" w:rsidRPr="00CE3E4F" w14:paraId="69A1EC98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6D63A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562EA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光电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5771" w14:textId="4E513F47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758E1" w14:textId="6AF3283A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96683" w14:textId="7C8C2862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E80F7" w14:textId="2D34BB3C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6413F" w14:textId="1FC7E029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2776D" w:rsidRPr="00CE3E4F" w14:paraId="2BE93327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E73D7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EB2CE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管理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E6F69" w14:textId="6149C692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50288" w14:textId="344B9CD9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F111F" w14:textId="7B98203B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09386" w14:textId="6A461794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85D8A" w14:textId="04B3B16C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2776D" w:rsidRPr="00CE3E4F" w14:paraId="553C857C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C259A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B54E4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机械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4A7C3" w14:textId="276E10DF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4C41F" w14:textId="7AC8807E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4C2C4" w14:textId="1E2DD02D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08317" w14:textId="086E0E9F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1D170" w14:textId="347FFAB2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2776D" w:rsidRPr="00CE3E4F" w14:paraId="0A5829F1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9D10C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57B85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外语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08611" w14:textId="0DD807C9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4119D" w14:textId="6A142DB3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4B344" w14:textId="1F98A721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DFBAA" w14:textId="2D9B4F54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C78EF" w14:textId="23E8A3F9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2776D" w:rsidRPr="00CE3E4F" w14:paraId="0B8C2AF7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DB01B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9E66F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环建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9F616" w14:textId="7AEBD08A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26197" w14:textId="429832B6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6AF27" w14:textId="637A1A2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A4814" w14:textId="563E6401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C0A19" w14:textId="3E4DCFB2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A2776D" w:rsidRPr="00CE3E4F" w14:paraId="544C6050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8FCF5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CF176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健康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80704" w14:textId="21BDD8E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22BC5" w14:textId="467E8517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2691" w14:textId="5A8419AB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26823" w14:textId="6DE3BE50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1C9ED" w14:textId="525F8106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2776D" w:rsidRPr="00CE3E4F" w14:paraId="62AA6BAC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7D2DA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BD5A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出版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CFC76" w14:textId="6801F7C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E21BF" w14:textId="2DB6C8F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15EEC" w14:textId="64077BAB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368F7" w14:textId="0403C93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E8E6C" w14:textId="6875BE19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2776D" w:rsidRPr="00CE3E4F" w14:paraId="433EEDEF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1864B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9B8CC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理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343E0" w14:textId="1F287FBD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FB314" w14:textId="2FC4BA5C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5E3C6" w14:textId="6A17BB88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01724" w14:textId="3D8FAE0E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4B5CB" w14:textId="6484CA1C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2776D" w:rsidRPr="00CE3E4F" w14:paraId="0AFF2547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AC4B6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9609E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材化学院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C79D2" w14:textId="2736CF0D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A40C3" w14:textId="51CE9E31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339A7" w14:textId="1C2217E7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79A14" w14:textId="6ECED0CE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EC603" w14:textId="5BC1F31F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2776D" w:rsidRPr="00CE3E4F" w14:paraId="750542FA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5D381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FFD58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中英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6C7A5" w14:textId="1458E993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60B5C" w14:textId="13DA254D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EC388" w14:textId="4B081E2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FFCAA" w14:textId="78A55428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CF1CE" w14:textId="36D5A0A2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2776D" w:rsidRPr="00CE3E4F" w14:paraId="18324056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7542C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16CA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中德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8386C" w14:textId="20528B8F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95695" w14:textId="11B9DA87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B79AE" w14:textId="1F40EBE3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E341" w14:textId="3BCCF38B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5DC54" w14:textId="06EEB0BF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2776D" w:rsidRPr="00CE3E4F" w14:paraId="2C8EE945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AD119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48C38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马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3F58B" w14:textId="12EEBE65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FADFD" w14:textId="7773B1E0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28A3E" w14:textId="27E59C34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E435E" w14:textId="3A352CFB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B34A0" w14:textId="43795CA7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2776D" w:rsidRPr="00CE3E4F" w14:paraId="5E852DB2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7BB63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C64BC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智能科技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15ABC" w14:textId="4F467E2A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2CCDB" w14:textId="144C4AF9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9B497" w14:textId="6169F297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1E630" w14:textId="7E5BA2AF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89768" w14:textId="055E2BC4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2776D" w:rsidRPr="00CE3E4F" w14:paraId="36D7DF21" w14:textId="77777777" w:rsidTr="00CC148F">
        <w:trPr>
          <w:trHeight w:val="29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6F95B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8DCEA" w14:textId="77777777" w:rsidR="00A2776D" w:rsidRPr="00CE3E4F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CE3E4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基础学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FFA70" w14:textId="09265942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77739" w14:textId="3331C871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5AC0F" w14:textId="0AA8556D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69A15" w14:textId="562AF210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20147" w14:textId="1D3DBF69" w:rsidR="00A2776D" w:rsidRPr="00A2776D" w:rsidRDefault="00A2776D" w:rsidP="00A2776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A277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21A15A0C" w14:textId="77777777" w:rsidR="008338DF" w:rsidRDefault="008338DF" w:rsidP="00FB784D">
      <w:pPr>
        <w:spacing w:line="360" w:lineRule="auto"/>
        <w:rPr>
          <w:rFonts w:ascii="方正小标宋简体" w:eastAsia="方正小标宋简体"/>
          <w:b/>
          <w:sz w:val="36"/>
        </w:rPr>
      </w:pPr>
    </w:p>
    <w:p w14:paraId="46084012" w14:textId="77777777" w:rsidR="008338DF" w:rsidRDefault="00FB784D" w:rsidP="00FB784D">
      <w:pPr>
        <w:spacing w:line="360" w:lineRule="auto"/>
        <w:rPr>
          <w:rFonts w:ascii="仿宋_GB2312" w:eastAsia="仿宋_GB2312"/>
          <w:b/>
          <w:sz w:val="24"/>
        </w:rPr>
      </w:pPr>
      <w:r>
        <w:rPr>
          <w:rFonts w:ascii="仿宋_GB2312" w:eastAsia="仿宋_GB2312" w:hint="eastAsia"/>
          <w:b/>
          <w:sz w:val="24"/>
        </w:rPr>
        <w:t>备注：</w:t>
      </w:r>
    </w:p>
    <w:p w14:paraId="458ED7D8" w14:textId="182D901C" w:rsidR="008338DF" w:rsidRPr="00FB784D" w:rsidRDefault="00FB784D" w:rsidP="00FB784D">
      <w:pPr>
        <w:pStyle w:val="a8"/>
        <w:numPr>
          <w:ilvl w:val="0"/>
          <w:numId w:val="1"/>
        </w:numPr>
        <w:spacing w:line="360" w:lineRule="auto"/>
        <w:ind w:firstLineChars="0"/>
        <w:rPr>
          <w:rFonts w:ascii="仿宋_GB2312" w:eastAsia="仿宋_GB2312"/>
          <w:bCs/>
          <w:sz w:val="24"/>
        </w:rPr>
      </w:pPr>
      <w:r w:rsidRPr="00FB784D">
        <w:rPr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FB4320" wp14:editId="294AEB4F">
                <wp:simplePos x="0" y="0"/>
                <wp:positionH relativeFrom="column">
                  <wp:posOffset>5052060</wp:posOffset>
                </wp:positionH>
                <wp:positionV relativeFrom="paragraph">
                  <wp:posOffset>6576060</wp:posOffset>
                </wp:positionV>
                <wp:extent cx="8890" cy="8890"/>
                <wp:effectExtent l="6350" t="17145" r="22860" b="31115"/>
                <wp:wrapNone/>
                <wp:docPr id="1" name="墨迹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clr" r:id="rId8">
                      <w14:nvContentPartPr>
                        <w14:cNvContentPartPr/>
                      </w14:nvContentPartPr>
                      <w14:xfrm>
                        <a:off x="6194425" y="12148185"/>
                        <a:ext cx="8890" cy="8890"/>
                      </w14:xfrm>
                    </w14:contentPart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_x0000_s1026" o:spid="_x0000_s1026" o:spt="75" style="position:absolute;left:0pt;margin-left:397.8pt;margin-top:517.8pt;height:0.7pt;width:0.7pt;z-index:251659264;mso-width-relative:page;mso-height-relative:page;" coordsize="21600,21600" o:gfxdata="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">
                <v:imagedata r:id="rId9" o:title=""/>
                <o:lock v:ext="edit"/>
              </v:shape>
            </w:pict>
          </mc:Fallback>
        </mc:AlternateContent>
      </w:r>
      <w:r w:rsidRPr="00FB784D">
        <w:rPr>
          <w:rFonts w:ascii="仿宋_GB2312" w:eastAsia="仿宋_GB2312" w:hint="eastAsia"/>
          <w:bCs/>
          <w:sz w:val="24"/>
          <w:lang w:eastAsia="zh"/>
        </w:rPr>
        <w:t>活跃</w:t>
      </w:r>
      <w:r w:rsidR="00CE3E4F" w:rsidRPr="00FB784D">
        <w:rPr>
          <w:rFonts w:ascii="仿宋_GB2312" w:eastAsia="仿宋_GB2312" w:hint="eastAsia"/>
          <w:bCs/>
          <w:sz w:val="24"/>
        </w:rPr>
        <w:t>人</w:t>
      </w:r>
      <w:r w:rsidRPr="00FB784D">
        <w:rPr>
          <w:rFonts w:ascii="仿宋_GB2312" w:eastAsia="仿宋_GB2312" w:hint="eastAsia"/>
          <w:bCs/>
          <w:sz w:val="24"/>
        </w:rPr>
        <w:t>数为</w:t>
      </w:r>
      <w:r w:rsidR="00CE3E4F" w:rsidRPr="00FB784D">
        <w:rPr>
          <w:rFonts w:ascii="仿宋_GB2312" w:eastAsia="仿宋_GB2312" w:hint="eastAsia"/>
          <w:bCs/>
          <w:sz w:val="24"/>
        </w:rPr>
        <w:t>各学院</w:t>
      </w:r>
      <w:r w:rsidRPr="00FB784D">
        <w:rPr>
          <w:rFonts w:ascii="仿宋_GB2312" w:eastAsia="仿宋_GB2312" w:hint="eastAsia"/>
          <w:bCs/>
          <w:sz w:val="24"/>
        </w:rPr>
        <w:t>在上海市志愿者网</w:t>
      </w:r>
      <w:r w:rsidR="00CE3E4F" w:rsidRPr="00FB784D">
        <w:rPr>
          <w:rFonts w:ascii="仿宋_GB2312" w:eastAsia="仿宋_GB2312" w:hint="eastAsia"/>
          <w:bCs/>
          <w:sz w:val="24"/>
        </w:rPr>
        <w:t>今年服务时长大于0小时的志愿者数量</w:t>
      </w:r>
      <w:r w:rsidRPr="00FB784D">
        <w:rPr>
          <w:rFonts w:ascii="仿宋_GB2312" w:eastAsia="仿宋_GB2312" w:hint="eastAsia"/>
          <w:bCs/>
          <w:sz w:val="24"/>
        </w:rPr>
        <w:t>，截止到20</w:t>
      </w:r>
      <w:r w:rsidRPr="00FB784D">
        <w:rPr>
          <w:rFonts w:ascii="仿宋_GB2312" w:eastAsia="仿宋_GB2312"/>
          <w:bCs/>
          <w:sz w:val="24"/>
        </w:rPr>
        <w:t>2</w:t>
      </w:r>
      <w:r w:rsidRPr="00FB784D">
        <w:rPr>
          <w:rFonts w:ascii="仿宋_GB2312" w:eastAsia="仿宋_GB2312" w:hint="eastAsia"/>
          <w:bCs/>
          <w:sz w:val="24"/>
        </w:rPr>
        <w:t>5年11月</w:t>
      </w:r>
      <w:r w:rsidR="00710E87" w:rsidRPr="00FB784D">
        <w:rPr>
          <w:rFonts w:ascii="仿宋_GB2312" w:eastAsia="仿宋_GB2312"/>
          <w:bCs/>
          <w:sz w:val="24"/>
        </w:rPr>
        <w:t>30</w:t>
      </w:r>
      <w:r w:rsidRPr="00FB784D">
        <w:rPr>
          <w:rFonts w:ascii="仿宋_GB2312" w:eastAsia="仿宋_GB2312" w:hint="eastAsia"/>
          <w:bCs/>
          <w:sz w:val="24"/>
        </w:rPr>
        <w:t>日。</w:t>
      </w:r>
    </w:p>
    <w:p w14:paraId="1EAB228A" w14:textId="5471EAD8" w:rsidR="00710E87" w:rsidRPr="00FB784D" w:rsidRDefault="00CE3E4F" w:rsidP="00FB784D">
      <w:pPr>
        <w:pStyle w:val="a8"/>
        <w:numPr>
          <w:ilvl w:val="0"/>
          <w:numId w:val="1"/>
        </w:numPr>
        <w:spacing w:line="360" w:lineRule="auto"/>
        <w:ind w:firstLineChars="0"/>
        <w:rPr>
          <w:rFonts w:ascii="仿宋_GB2312" w:eastAsia="仿宋_GB2312"/>
          <w:bCs/>
          <w:sz w:val="24"/>
        </w:rPr>
      </w:pPr>
      <w:r w:rsidRPr="00FB784D">
        <w:rPr>
          <w:rFonts w:ascii="仿宋_GB2312" w:eastAsia="仿宋_GB2312" w:hint="eastAsia"/>
          <w:bCs/>
          <w:sz w:val="24"/>
        </w:rPr>
        <w:t>优秀志愿者名额</w:t>
      </w:r>
      <w:proofErr w:type="gramStart"/>
      <w:r w:rsidRPr="00FB784D">
        <w:rPr>
          <w:rFonts w:ascii="仿宋_GB2312" w:eastAsia="仿宋_GB2312" w:hint="eastAsia"/>
          <w:bCs/>
          <w:sz w:val="24"/>
        </w:rPr>
        <w:t>按活跃</w:t>
      </w:r>
      <w:proofErr w:type="gramEnd"/>
      <w:r w:rsidRPr="00FB784D">
        <w:rPr>
          <w:rFonts w:ascii="仿宋_GB2312" w:eastAsia="仿宋_GB2312" w:hint="eastAsia"/>
          <w:bCs/>
          <w:sz w:val="24"/>
        </w:rPr>
        <w:t>志愿者数的7</w:t>
      </w:r>
      <w:r w:rsidRPr="00FB784D">
        <w:rPr>
          <w:rFonts w:ascii="仿宋_GB2312" w:eastAsia="仿宋_GB2312"/>
          <w:bCs/>
          <w:sz w:val="24"/>
        </w:rPr>
        <w:t>.5%</w:t>
      </w:r>
      <w:r w:rsidRPr="00FB784D">
        <w:rPr>
          <w:rFonts w:ascii="仿宋_GB2312" w:eastAsia="仿宋_GB2312" w:hint="eastAsia"/>
          <w:bCs/>
          <w:sz w:val="24"/>
        </w:rPr>
        <w:t>计算，志愿者之</w:t>
      </w:r>
      <w:proofErr w:type="gramStart"/>
      <w:r w:rsidRPr="00FB784D">
        <w:rPr>
          <w:rFonts w:ascii="仿宋_GB2312" w:eastAsia="仿宋_GB2312" w:hint="eastAsia"/>
          <w:bCs/>
          <w:sz w:val="24"/>
        </w:rPr>
        <w:t>星按活跃</w:t>
      </w:r>
      <w:proofErr w:type="gramEnd"/>
      <w:r w:rsidRPr="00FB784D">
        <w:rPr>
          <w:rFonts w:ascii="仿宋_GB2312" w:eastAsia="仿宋_GB2312" w:hint="eastAsia"/>
          <w:bCs/>
          <w:sz w:val="24"/>
        </w:rPr>
        <w:t>志愿者数的0</w:t>
      </w:r>
      <w:r w:rsidRPr="00FB784D">
        <w:rPr>
          <w:rFonts w:ascii="仿宋_GB2312" w:eastAsia="仿宋_GB2312"/>
          <w:bCs/>
          <w:sz w:val="24"/>
        </w:rPr>
        <w:t>.</w:t>
      </w:r>
      <w:r w:rsidR="005204AD" w:rsidRPr="00FB784D">
        <w:rPr>
          <w:rFonts w:ascii="仿宋_GB2312" w:eastAsia="仿宋_GB2312"/>
          <w:bCs/>
          <w:sz w:val="24"/>
        </w:rPr>
        <w:t>1</w:t>
      </w:r>
      <w:r w:rsidRPr="00FB784D">
        <w:rPr>
          <w:rFonts w:ascii="仿宋_GB2312" w:eastAsia="仿宋_GB2312"/>
          <w:bCs/>
          <w:sz w:val="24"/>
        </w:rPr>
        <w:t>%</w:t>
      </w:r>
      <w:r w:rsidRPr="00FB784D">
        <w:rPr>
          <w:rFonts w:ascii="仿宋_GB2312" w:eastAsia="仿宋_GB2312" w:hint="eastAsia"/>
          <w:bCs/>
          <w:sz w:val="24"/>
        </w:rPr>
        <w:t>计算，对于活跃志愿者占全院学生比例超过</w:t>
      </w:r>
      <w:r w:rsidR="00A2776D">
        <w:rPr>
          <w:rFonts w:ascii="仿宋_GB2312" w:eastAsia="仿宋_GB2312" w:hint="eastAsia"/>
          <w:bCs/>
          <w:sz w:val="24"/>
        </w:rPr>
        <w:t>7</w:t>
      </w:r>
      <w:r w:rsidR="00A2776D">
        <w:rPr>
          <w:rFonts w:ascii="仿宋_GB2312" w:eastAsia="仿宋_GB2312"/>
          <w:bCs/>
          <w:sz w:val="24"/>
        </w:rPr>
        <w:t>.</w:t>
      </w:r>
      <w:r w:rsidR="005204AD" w:rsidRPr="00FB784D">
        <w:rPr>
          <w:rFonts w:ascii="仿宋_GB2312" w:eastAsia="仿宋_GB2312"/>
          <w:bCs/>
          <w:sz w:val="24"/>
        </w:rPr>
        <w:t>5</w:t>
      </w:r>
      <w:r w:rsidRPr="00FB784D">
        <w:rPr>
          <w:rFonts w:ascii="仿宋_GB2312" w:eastAsia="仿宋_GB2312"/>
          <w:bCs/>
          <w:sz w:val="24"/>
        </w:rPr>
        <w:t>%</w:t>
      </w:r>
      <w:r w:rsidRPr="00FB784D">
        <w:rPr>
          <w:rFonts w:ascii="仿宋_GB2312" w:eastAsia="仿宋_GB2312" w:hint="eastAsia"/>
          <w:bCs/>
          <w:sz w:val="24"/>
        </w:rPr>
        <w:t>的学院，增加1个名额。</w:t>
      </w:r>
    </w:p>
    <w:sectPr w:rsidR="00710E87" w:rsidRPr="00FB78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375A4" w14:textId="77777777" w:rsidR="007F10EC" w:rsidRDefault="007F10EC" w:rsidP="00A2776D">
      <w:r>
        <w:separator/>
      </w:r>
    </w:p>
  </w:endnote>
  <w:endnote w:type="continuationSeparator" w:id="0">
    <w:p w14:paraId="4A1E97FD" w14:textId="77777777" w:rsidR="007F10EC" w:rsidRDefault="007F10EC" w:rsidP="00A27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altName w:val="Times New Roman"/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_GB2312">
    <w:altName w:val="Times New Roman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EEE19" w14:textId="77777777" w:rsidR="007F10EC" w:rsidRDefault="007F10EC" w:rsidP="00A2776D">
      <w:r>
        <w:separator/>
      </w:r>
    </w:p>
  </w:footnote>
  <w:footnote w:type="continuationSeparator" w:id="0">
    <w:p w14:paraId="3BE3D15C" w14:textId="77777777" w:rsidR="007F10EC" w:rsidRDefault="007F10EC" w:rsidP="00A277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7D45A3"/>
    <w:multiLevelType w:val="hybridMultilevel"/>
    <w:tmpl w:val="ACD6F7BE"/>
    <w:lvl w:ilvl="0" w:tplc="6D7E18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MDI3N7IwMzOyMLdU0lEKTi0uzszPAykwqgUAELYKviwAAAA="/>
  </w:docVars>
  <w:rsids>
    <w:rsidRoot w:val="00591B97"/>
    <w:rsid w:val="BCEF230F"/>
    <w:rsid w:val="BFFBBF4D"/>
    <w:rsid w:val="D5FF759D"/>
    <w:rsid w:val="D7A747A8"/>
    <w:rsid w:val="DEEF6818"/>
    <w:rsid w:val="DFDE793B"/>
    <w:rsid w:val="DFFD32A7"/>
    <w:rsid w:val="F33E5295"/>
    <w:rsid w:val="F77FD2FE"/>
    <w:rsid w:val="FBFF88B0"/>
    <w:rsid w:val="FEFF46DC"/>
    <w:rsid w:val="FFB61FB7"/>
    <w:rsid w:val="00091822"/>
    <w:rsid w:val="0011618B"/>
    <w:rsid w:val="001B1244"/>
    <w:rsid w:val="00245C98"/>
    <w:rsid w:val="00255494"/>
    <w:rsid w:val="00282431"/>
    <w:rsid w:val="00303A9B"/>
    <w:rsid w:val="00307481"/>
    <w:rsid w:val="0033046D"/>
    <w:rsid w:val="003619CB"/>
    <w:rsid w:val="0045119E"/>
    <w:rsid w:val="00462E3C"/>
    <w:rsid w:val="004707BE"/>
    <w:rsid w:val="004B1058"/>
    <w:rsid w:val="004C1DF2"/>
    <w:rsid w:val="004D5F74"/>
    <w:rsid w:val="004E004F"/>
    <w:rsid w:val="004E7938"/>
    <w:rsid w:val="005204AD"/>
    <w:rsid w:val="0054752D"/>
    <w:rsid w:val="00555E2C"/>
    <w:rsid w:val="00564374"/>
    <w:rsid w:val="00591B97"/>
    <w:rsid w:val="005A5E17"/>
    <w:rsid w:val="00681BBD"/>
    <w:rsid w:val="006B3CC4"/>
    <w:rsid w:val="007007CE"/>
    <w:rsid w:val="00710E87"/>
    <w:rsid w:val="00724BBB"/>
    <w:rsid w:val="00726ABB"/>
    <w:rsid w:val="007B59BF"/>
    <w:rsid w:val="007F10EC"/>
    <w:rsid w:val="008338DF"/>
    <w:rsid w:val="009224B8"/>
    <w:rsid w:val="009B518A"/>
    <w:rsid w:val="009E5E00"/>
    <w:rsid w:val="00A2776D"/>
    <w:rsid w:val="00A5334D"/>
    <w:rsid w:val="00AC24CE"/>
    <w:rsid w:val="00B129AF"/>
    <w:rsid w:val="00BA25BB"/>
    <w:rsid w:val="00BD3AEB"/>
    <w:rsid w:val="00BE7BE2"/>
    <w:rsid w:val="00BF6D5F"/>
    <w:rsid w:val="00C60695"/>
    <w:rsid w:val="00C655E9"/>
    <w:rsid w:val="00CE3E4F"/>
    <w:rsid w:val="00CF3EEA"/>
    <w:rsid w:val="00D011EE"/>
    <w:rsid w:val="00D24298"/>
    <w:rsid w:val="00E95723"/>
    <w:rsid w:val="00EB2DD9"/>
    <w:rsid w:val="00F52F31"/>
    <w:rsid w:val="00F74B0A"/>
    <w:rsid w:val="00F920C4"/>
    <w:rsid w:val="00FA1D2D"/>
    <w:rsid w:val="00FB784D"/>
    <w:rsid w:val="183A23FA"/>
    <w:rsid w:val="1D4272A3"/>
    <w:rsid w:val="1F6F6B0B"/>
    <w:rsid w:val="3E8B168E"/>
    <w:rsid w:val="3F7530B1"/>
    <w:rsid w:val="53DEEAD4"/>
    <w:rsid w:val="57D511C1"/>
    <w:rsid w:val="67B789A2"/>
    <w:rsid w:val="699263D0"/>
    <w:rsid w:val="6B7F1860"/>
    <w:rsid w:val="785032DB"/>
    <w:rsid w:val="7DBF697C"/>
    <w:rsid w:val="7FED12CB"/>
    <w:rsid w:val="7FEFF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8E4E859"/>
  <w15:docId w15:val="{A7947F48-9A32-4EC2-98AE-EF454DD5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8">
    <w:name w:val="List Paragraph"/>
    <w:basedOn w:val="a"/>
    <w:uiPriority w:val="99"/>
    <w:rsid w:val="00710E8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9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6" units="1/cm"/>
          <inkml:channelProperty channel="Y" name="resolution" value="28.34646" units="1/cm"/>
        </inkml:channelProperties>
      </inkml:inkSource>
      <inkml:timestamp xml:id="ts0" timeString="2025-11-29T19:52:43"/>
    </inkml:context>
    <inkml:brush xml:id="br0">
      <inkml:brushProperty name="width" value="0.06085" units="cm"/>
      <inkml:brushProperty name="height" value="0.12171" units="cm"/>
      <inkml:brushProperty name="color" value="#FF0000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邵荣</dc:creator>
  <cp:lastModifiedBy>WENXIANG LI</cp:lastModifiedBy>
  <cp:revision>8</cp:revision>
  <dcterms:created xsi:type="dcterms:W3CDTF">2025-12-03T07:35:00Z</dcterms:created>
  <dcterms:modified xsi:type="dcterms:W3CDTF">2025-12-04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9.0.24013</vt:lpwstr>
  </property>
  <property fmtid="{D5CDD505-2E9C-101B-9397-08002B2CF9AE}" pid="3" name="ICV">
    <vt:lpwstr>0771A20CB2B1F49E327C2E696A0495D9_43</vt:lpwstr>
  </property>
  <property fmtid="{D5CDD505-2E9C-101B-9397-08002B2CF9AE}" pid="4" name="KSOTemplateDocerSaveRecord">
    <vt:lpwstr>eyJoZGlkIjoiZDI4NTQ4ZWJiNmMyMTJkNzEwMzU4NTZhN2Y5OGViMDciLCJ1c2VySWQiOiIzNDUxNTk0NDgifQ==</vt:lpwstr>
  </property>
</Properties>
</file>